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9C78BE" w14:textId="77777777" w:rsidR="00051B41" w:rsidRDefault="0044482F">
      <w:pPr>
        <w:spacing w:after="0" w:line="360" w:lineRule="auto"/>
        <w:jc w:val="center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EF847C" wp14:editId="27BA63DD">
                <wp:simplePos x="0" y="0"/>
                <wp:positionH relativeFrom="column">
                  <wp:posOffset>14605</wp:posOffset>
                </wp:positionH>
                <wp:positionV relativeFrom="paragraph">
                  <wp:posOffset>-156210</wp:posOffset>
                </wp:positionV>
                <wp:extent cx="5602605" cy="771525"/>
                <wp:effectExtent l="5080" t="5715" r="12065" b="1333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2605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63B80F" w14:textId="77777777" w:rsidR="00051B41" w:rsidRPr="00051B41" w:rsidRDefault="00051B41" w:rsidP="00051B41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WYBORY REKTORA</w:t>
                            </w:r>
                          </w:p>
                          <w:p w14:paraId="7D98E7EB" w14:textId="77777777" w:rsidR="0013506F" w:rsidRPr="00051B41" w:rsidRDefault="0013506F" w:rsidP="0013506F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</w:rPr>
                              <w:t>UNIWERSYTETU IM. ADAMA MICKIEWICZA</w:t>
                            </w: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 xml:space="preserve"> W POZNANIU</w:t>
                            </w:r>
                          </w:p>
                          <w:p w14:paraId="6E0625B8" w14:textId="77777777" w:rsidR="00051B41" w:rsidRPr="00051B41" w:rsidRDefault="0013506F" w:rsidP="0013506F">
                            <w:pPr>
                              <w:spacing w:after="0" w:line="360" w:lineRule="auto"/>
                              <w:jc w:val="center"/>
                              <w:rPr>
                                <w:rFonts w:asciiTheme="majorHAnsi" w:hAnsiTheme="majorHAnsi" w:cs="Arial"/>
                                <w:b/>
                              </w:rPr>
                            </w:pPr>
                            <w:r w:rsidRPr="00051B41">
                              <w:rPr>
                                <w:rFonts w:asciiTheme="majorHAnsi" w:hAnsiTheme="majorHAnsi" w:cs="Arial"/>
                                <w:b/>
                              </w:rPr>
                              <w:t>NA KADENCJĘ W LATACH 2020-2024</w:t>
                            </w:r>
                          </w:p>
                          <w:p w14:paraId="7CE1EDB7" w14:textId="77777777" w:rsidR="00051B41" w:rsidRPr="00051B41" w:rsidRDefault="00051B41" w:rsidP="00051B4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EF847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15pt;margin-top:-12.3pt;width:441.15pt;height:6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">
                <v:textbox>
                  <w:txbxContent>
                    <w:p w14:paraId="2563B80F" w14:textId="77777777" w:rsidR="00051B41" w:rsidRPr="00051B41" w:rsidRDefault="00051B41" w:rsidP="00051B41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WYBORY REKTORA</w:t>
                      </w:r>
                    </w:p>
                    <w:p w14:paraId="7D98E7EB" w14:textId="77777777" w:rsidR="0013506F" w:rsidRPr="00051B41" w:rsidRDefault="0013506F" w:rsidP="0013506F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</w:rPr>
                        <w:t>UNIWERSYTETU IM. ADAMA MICKIEWICZA</w:t>
                      </w: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 xml:space="preserve"> W POZNANIU</w:t>
                      </w:r>
                    </w:p>
                    <w:p w14:paraId="6E0625B8" w14:textId="77777777" w:rsidR="00051B41" w:rsidRPr="00051B41" w:rsidRDefault="0013506F" w:rsidP="0013506F">
                      <w:pPr>
                        <w:spacing w:after="0" w:line="360" w:lineRule="auto"/>
                        <w:jc w:val="center"/>
                        <w:rPr>
                          <w:rFonts w:asciiTheme="majorHAnsi" w:hAnsiTheme="majorHAnsi" w:cs="Arial"/>
                          <w:b/>
                        </w:rPr>
                      </w:pPr>
                      <w:r w:rsidRPr="00051B41">
                        <w:rPr>
                          <w:rFonts w:asciiTheme="majorHAnsi" w:hAnsiTheme="majorHAnsi" w:cs="Arial"/>
                          <w:b/>
                        </w:rPr>
                        <w:t>NA KADENCJĘ W LATACH 2020-2024</w:t>
                      </w:r>
                    </w:p>
                    <w:p w14:paraId="7CE1EDB7" w14:textId="77777777" w:rsidR="00051B41" w:rsidRPr="00051B41" w:rsidRDefault="00051B41" w:rsidP="00051B41"/>
                  </w:txbxContent>
                </v:textbox>
              </v:shape>
            </w:pict>
          </mc:Fallback>
        </mc:AlternateContent>
      </w:r>
    </w:p>
    <w:p w14:paraId="67D0E8D6" w14:textId="77777777" w:rsidR="00051B41" w:rsidRPr="00051B41" w:rsidRDefault="00051B41" w:rsidP="00051B41">
      <w:pPr>
        <w:rPr>
          <w:rFonts w:asciiTheme="majorHAnsi" w:hAnsiTheme="majorHAnsi" w:cs="Arial"/>
        </w:rPr>
      </w:pPr>
    </w:p>
    <w:p w14:paraId="54815573" w14:textId="77777777" w:rsidR="00051B41" w:rsidRDefault="00051B41" w:rsidP="00051B41">
      <w:pPr>
        <w:rPr>
          <w:rFonts w:asciiTheme="majorHAnsi" w:hAnsiTheme="majorHAnsi" w:cs="Arial"/>
        </w:rPr>
      </w:pPr>
    </w:p>
    <w:p w14:paraId="00B7F25A" w14:textId="77777777" w:rsidR="00611ECA" w:rsidRDefault="00611ECA" w:rsidP="00051B41">
      <w:pPr>
        <w:rPr>
          <w:rFonts w:asciiTheme="majorHAnsi" w:hAnsiTheme="majorHAnsi" w:cs="Arial"/>
        </w:rPr>
      </w:pPr>
    </w:p>
    <w:p w14:paraId="2BD90472" w14:textId="77777777" w:rsidR="0009228D" w:rsidRDefault="00987C19" w:rsidP="00E94DE5">
      <w:pPr>
        <w:jc w:val="center"/>
        <w:rPr>
          <w:rFonts w:asciiTheme="majorHAnsi" w:hAnsiTheme="majorHAnsi" w:cs="Arial"/>
          <w:b/>
          <w:sz w:val="28"/>
          <w:szCs w:val="28"/>
        </w:rPr>
      </w:pPr>
      <w:r>
        <w:rPr>
          <w:rFonts w:asciiTheme="majorHAnsi" w:hAnsiTheme="majorHAnsi" w:cs="Arial"/>
          <w:b/>
          <w:sz w:val="28"/>
          <w:szCs w:val="28"/>
        </w:rPr>
        <w:t>OŚWIADCZENIE</w:t>
      </w:r>
      <w:r w:rsidR="0009228D">
        <w:rPr>
          <w:rFonts w:asciiTheme="majorHAnsi" w:hAnsiTheme="majorHAnsi" w:cs="Arial"/>
          <w:b/>
          <w:sz w:val="28"/>
          <w:szCs w:val="28"/>
        </w:rPr>
        <w:t xml:space="preserve"> O </w:t>
      </w:r>
      <w:r w:rsidR="00897855">
        <w:rPr>
          <w:rFonts w:asciiTheme="majorHAnsi" w:hAnsiTheme="majorHAnsi" w:cs="Arial"/>
          <w:b/>
          <w:sz w:val="28"/>
          <w:szCs w:val="28"/>
        </w:rPr>
        <w:t>ZNAJOMOŚCI JĘZYKA ANGIELSKIEGO</w:t>
      </w:r>
    </w:p>
    <w:p w14:paraId="3F8C412A" w14:textId="77777777" w:rsidR="00E94DE5" w:rsidRDefault="00E94DE5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02ACACA2" w14:textId="77777777" w:rsidR="00611ECA" w:rsidRDefault="00611ECA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35677FD8" w14:textId="77777777" w:rsidR="0033282E" w:rsidRDefault="00987C19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Ja, niżej podpisany</w:t>
      </w:r>
      <w:r w:rsidR="00430086">
        <w:rPr>
          <w:rFonts w:asciiTheme="majorHAnsi" w:hAnsiTheme="majorHAnsi" w:cs="Arial"/>
        </w:rPr>
        <w:t>/a</w:t>
      </w:r>
      <w:r w:rsidR="0033282E" w:rsidRPr="0033282E">
        <w:rPr>
          <w:rFonts w:asciiTheme="majorHAnsi" w:hAnsiTheme="majorHAnsi" w:cs="Arial"/>
        </w:rPr>
        <w:t xml:space="preserve"> </w:t>
      </w:r>
      <w:r w:rsidR="0033282E">
        <w:rPr>
          <w:rFonts w:asciiTheme="majorHAnsi" w:hAnsiTheme="majorHAnsi" w:cs="Arial"/>
        </w:rPr>
        <w:t xml:space="preserve"> .............................................................................................................................................</w:t>
      </w:r>
      <w:r>
        <w:rPr>
          <w:rFonts w:asciiTheme="majorHAnsi" w:hAnsiTheme="majorHAnsi" w:cs="Arial"/>
        </w:rPr>
        <w:t>.............</w:t>
      </w:r>
    </w:p>
    <w:p w14:paraId="5EA055C4" w14:textId="77777777" w:rsidR="0033282E" w:rsidRPr="00987C19" w:rsidRDefault="0033282E" w:rsidP="0033282E">
      <w:pPr>
        <w:spacing w:after="0" w:line="240" w:lineRule="auto"/>
        <w:jc w:val="both"/>
        <w:rPr>
          <w:rFonts w:asciiTheme="majorHAnsi" w:hAnsiTheme="majorHAnsi" w:cs="Arial"/>
          <w:sz w:val="16"/>
          <w:szCs w:val="16"/>
        </w:rPr>
      </w:pP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 w:rsidRPr="00987C19">
        <w:rPr>
          <w:rFonts w:asciiTheme="majorHAnsi" w:hAnsiTheme="majorHAnsi" w:cs="Arial"/>
          <w:sz w:val="16"/>
          <w:szCs w:val="16"/>
        </w:rPr>
        <w:t xml:space="preserve">  </w:t>
      </w:r>
      <w:r w:rsidR="00987C19">
        <w:rPr>
          <w:rFonts w:asciiTheme="majorHAnsi" w:hAnsiTheme="majorHAnsi" w:cs="Arial"/>
          <w:sz w:val="16"/>
          <w:szCs w:val="16"/>
        </w:rPr>
        <w:t xml:space="preserve">                    </w:t>
      </w:r>
      <w:r w:rsidRPr="00987C19">
        <w:rPr>
          <w:rFonts w:asciiTheme="majorHAnsi" w:hAnsiTheme="majorHAnsi" w:cs="Arial"/>
          <w:sz w:val="16"/>
          <w:szCs w:val="16"/>
        </w:rPr>
        <w:t xml:space="preserve">   (imię i nazwisko, tytuł naukowy/stopień naukowy</w:t>
      </w:r>
      <w:r w:rsidR="00987C19" w:rsidRPr="00987C19">
        <w:rPr>
          <w:rFonts w:asciiTheme="majorHAnsi" w:hAnsiTheme="majorHAnsi" w:cs="Arial"/>
          <w:sz w:val="16"/>
          <w:szCs w:val="16"/>
        </w:rPr>
        <w:t xml:space="preserve"> kandydata</w:t>
      </w:r>
      <w:r w:rsidR="00430086">
        <w:rPr>
          <w:rFonts w:asciiTheme="majorHAnsi" w:hAnsiTheme="majorHAnsi" w:cs="Arial"/>
          <w:sz w:val="16"/>
          <w:szCs w:val="16"/>
        </w:rPr>
        <w:t>/kandydatki</w:t>
      </w:r>
      <w:r w:rsidRPr="00987C19">
        <w:rPr>
          <w:rFonts w:asciiTheme="majorHAnsi" w:hAnsiTheme="majorHAnsi" w:cs="Arial"/>
          <w:sz w:val="16"/>
          <w:szCs w:val="16"/>
        </w:rPr>
        <w:t>)</w:t>
      </w:r>
    </w:p>
    <w:p w14:paraId="480717F2" w14:textId="77777777" w:rsidR="00987C19" w:rsidRPr="00987C19" w:rsidRDefault="00987C19" w:rsidP="0033282E">
      <w:pPr>
        <w:spacing w:after="0" w:line="240" w:lineRule="auto"/>
        <w:jc w:val="both"/>
        <w:rPr>
          <w:rFonts w:asciiTheme="majorHAnsi" w:hAnsiTheme="majorHAnsi" w:cs="Arial"/>
          <w:sz w:val="18"/>
          <w:szCs w:val="18"/>
        </w:rPr>
      </w:pPr>
    </w:p>
    <w:p w14:paraId="532E6D4A" w14:textId="77777777" w:rsidR="003A7497" w:rsidRDefault="003A7497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37238993" w14:textId="77777777" w:rsidR="0033282E" w:rsidRDefault="00987C19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oświadczam, że </w:t>
      </w:r>
      <w:r w:rsidR="003A7497" w:rsidRPr="003A7497">
        <w:rPr>
          <w:rFonts w:asciiTheme="majorHAnsi" w:hAnsiTheme="majorHAnsi" w:cs="Arial"/>
        </w:rPr>
        <w:t>spełniam warunek znajomości języka angielskiego umożliwiając</w:t>
      </w:r>
      <w:r w:rsidR="009017C0">
        <w:rPr>
          <w:rFonts w:asciiTheme="majorHAnsi" w:hAnsiTheme="majorHAnsi" w:cs="Arial"/>
        </w:rPr>
        <w:t>ej</w:t>
      </w:r>
      <w:r w:rsidR="003A7497" w:rsidRPr="003A7497">
        <w:rPr>
          <w:rFonts w:asciiTheme="majorHAnsi" w:hAnsiTheme="majorHAnsi" w:cs="Arial"/>
        </w:rPr>
        <w:t xml:space="preserve"> skuteczną komunikację </w:t>
      </w:r>
      <w:r w:rsidR="003A7497">
        <w:rPr>
          <w:rFonts w:asciiTheme="majorHAnsi" w:hAnsiTheme="majorHAnsi" w:cs="Arial"/>
        </w:rPr>
        <w:t xml:space="preserve">w mowie i piśmie </w:t>
      </w:r>
      <w:r w:rsidR="003A7497" w:rsidRPr="003A7497">
        <w:rPr>
          <w:rFonts w:asciiTheme="majorHAnsi" w:hAnsiTheme="majorHAnsi" w:cs="Arial"/>
        </w:rPr>
        <w:t xml:space="preserve">podczas </w:t>
      </w:r>
      <w:r w:rsidR="003A7497">
        <w:rPr>
          <w:rFonts w:asciiTheme="majorHAnsi" w:hAnsiTheme="majorHAnsi" w:cs="Arial"/>
        </w:rPr>
        <w:t>reprezentowania Uczelni w kontaktach międzynarodowych</w:t>
      </w:r>
      <w:r>
        <w:rPr>
          <w:rFonts w:asciiTheme="majorHAnsi" w:hAnsiTheme="majorHAnsi" w:cs="Arial"/>
        </w:rPr>
        <w:t>.</w:t>
      </w:r>
    </w:p>
    <w:p w14:paraId="69619023" w14:textId="77777777" w:rsidR="003A7497" w:rsidRDefault="003A7497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5EE37058" w14:textId="77777777" w:rsidR="003A7497" w:rsidRDefault="003A7497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5659D3CF" w14:textId="77777777" w:rsidR="003A7497" w:rsidRDefault="003A7497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4F1F7EFF" w14:textId="77777777" w:rsidR="003A7497" w:rsidRDefault="003A7497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0657CB77" w14:textId="77777777" w:rsidR="003A7497" w:rsidRDefault="003A7497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71254B00" w14:textId="77777777" w:rsidR="003A7497" w:rsidRDefault="003A7497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3EBB36BC" w14:textId="77777777" w:rsidR="0009228D" w:rsidRDefault="0009228D" w:rsidP="0033282E">
      <w:pPr>
        <w:spacing w:after="0" w:line="240" w:lineRule="auto"/>
        <w:jc w:val="both"/>
        <w:rPr>
          <w:rFonts w:asciiTheme="majorHAnsi" w:hAnsiTheme="majorHAnsi" w:cs="Arial"/>
        </w:rPr>
      </w:pPr>
    </w:p>
    <w:p w14:paraId="2F2FAE54" w14:textId="77777777" w:rsidR="0033282E" w:rsidRDefault="0033282E" w:rsidP="0033282E">
      <w:pPr>
        <w:spacing w:after="0" w:line="240" w:lineRule="auto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............................................................</w:t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</w:r>
      <w:r>
        <w:rPr>
          <w:rFonts w:asciiTheme="majorHAnsi" w:hAnsiTheme="majorHAnsi" w:cs="Arial"/>
        </w:rPr>
        <w:tab/>
        <w:t>...........................................................</w:t>
      </w:r>
    </w:p>
    <w:p w14:paraId="533F92CC" w14:textId="77777777" w:rsidR="00914392" w:rsidRPr="0009228D" w:rsidRDefault="0033282E" w:rsidP="0009228D">
      <w:pPr>
        <w:spacing w:after="0" w:line="240" w:lineRule="auto"/>
        <w:jc w:val="both"/>
        <w:rPr>
          <w:rFonts w:asciiTheme="majorHAnsi" w:hAnsiTheme="majorHAnsi" w:cs="Arial"/>
          <w:sz w:val="18"/>
          <w:szCs w:val="18"/>
        </w:rPr>
      </w:pPr>
      <w:r>
        <w:rPr>
          <w:rFonts w:asciiTheme="majorHAnsi" w:hAnsiTheme="majorHAnsi" w:cs="Arial"/>
        </w:rPr>
        <w:tab/>
        <w:t xml:space="preserve">      </w:t>
      </w:r>
      <w:r w:rsidRPr="0033282E">
        <w:rPr>
          <w:rFonts w:asciiTheme="majorHAnsi" w:hAnsiTheme="majorHAnsi" w:cs="Arial"/>
          <w:sz w:val="18"/>
          <w:szCs w:val="18"/>
        </w:rPr>
        <w:t>data</w:t>
      </w:r>
      <w:r w:rsidRPr="0033282E">
        <w:rPr>
          <w:rFonts w:asciiTheme="majorHAnsi" w:hAnsiTheme="majorHAnsi" w:cs="Arial"/>
          <w:sz w:val="18"/>
          <w:szCs w:val="18"/>
        </w:rPr>
        <w:tab/>
      </w:r>
      <w:r w:rsidR="00CA5041">
        <w:rPr>
          <w:rFonts w:asciiTheme="majorHAnsi" w:hAnsiTheme="majorHAnsi" w:cs="Arial"/>
        </w:rPr>
        <w:tab/>
      </w:r>
      <w:r w:rsidR="00CA5041">
        <w:rPr>
          <w:rFonts w:asciiTheme="majorHAnsi" w:hAnsiTheme="majorHAnsi" w:cs="Arial"/>
        </w:rPr>
        <w:tab/>
      </w:r>
      <w:r w:rsidR="00CA5041">
        <w:rPr>
          <w:rFonts w:asciiTheme="majorHAnsi" w:hAnsiTheme="majorHAnsi" w:cs="Arial"/>
        </w:rPr>
        <w:tab/>
      </w:r>
      <w:r w:rsidR="00CA5041">
        <w:rPr>
          <w:rFonts w:asciiTheme="majorHAnsi" w:hAnsiTheme="majorHAnsi" w:cs="Arial"/>
        </w:rPr>
        <w:tab/>
        <w:t xml:space="preserve">            (</w:t>
      </w:r>
      <w:r w:rsidRPr="0033282E">
        <w:rPr>
          <w:rFonts w:asciiTheme="majorHAnsi" w:hAnsiTheme="majorHAnsi" w:cs="Arial"/>
          <w:sz w:val="18"/>
          <w:szCs w:val="18"/>
        </w:rPr>
        <w:t>czytelny p</w:t>
      </w:r>
      <w:bookmarkStart w:id="0" w:name="_GoBack"/>
      <w:bookmarkEnd w:id="0"/>
      <w:r w:rsidRPr="0033282E">
        <w:rPr>
          <w:rFonts w:asciiTheme="majorHAnsi" w:hAnsiTheme="majorHAnsi" w:cs="Arial"/>
          <w:sz w:val="18"/>
          <w:szCs w:val="18"/>
        </w:rPr>
        <w:t xml:space="preserve">odpis </w:t>
      </w:r>
      <w:r w:rsidR="00987C19">
        <w:rPr>
          <w:rFonts w:asciiTheme="majorHAnsi" w:hAnsiTheme="majorHAnsi" w:cs="Arial"/>
          <w:sz w:val="18"/>
          <w:szCs w:val="18"/>
        </w:rPr>
        <w:t>kandydata</w:t>
      </w:r>
      <w:r w:rsidR="00CA5041">
        <w:rPr>
          <w:rFonts w:asciiTheme="majorHAnsi" w:hAnsiTheme="majorHAnsi" w:cs="Arial"/>
          <w:sz w:val="18"/>
          <w:szCs w:val="18"/>
        </w:rPr>
        <w:t>/kandydatki</w:t>
      </w:r>
      <w:r w:rsidR="0009228D">
        <w:rPr>
          <w:rFonts w:asciiTheme="majorHAnsi" w:hAnsiTheme="majorHAnsi" w:cs="Arial"/>
          <w:sz w:val="18"/>
          <w:szCs w:val="18"/>
        </w:rPr>
        <w:t>)</w:t>
      </w:r>
    </w:p>
    <w:sectPr w:rsidR="00914392" w:rsidRPr="0009228D" w:rsidSect="008B052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9B085F" w14:textId="77777777" w:rsidR="00D3551D" w:rsidRDefault="00D3551D" w:rsidP="0009228D">
      <w:pPr>
        <w:spacing w:after="0" w:line="240" w:lineRule="auto"/>
      </w:pPr>
      <w:r>
        <w:separator/>
      </w:r>
    </w:p>
  </w:endnote>
  <w:endnote w:type="continuationSeparator" w:id="0">
    <w:p w14:paraId="2122AD17" w14:textId="77777777" w:rsidR="00D3551D" w:rsidRDefault="00D3551D" w:rsidP="000922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4EB552" w14:textId="77777777" w:rsidR="00D3551D" w:rsidRDefault="00D3551D" w:rsidP="0009228D">
      <w:pPr>
        <w:spacing w:after="0" w:line="240" w:lineRule="auto"/>
      </w:pPr>
      <w:r>
        <w:separator/>
      </w:r>
    </w:p>
  </w:footnote>
  <w:footnote w:type="continuationSeparator" w:id="0">
    <w:p w14:paraId="3FAD7951" w14:textId="77777777" w:rsidR="00D3551D" w:rsidRDefault="00D3551D" w:rsidP="000922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76AF0C" w14:textId="77777777" w:rsidR="00611ECA" w:rsidRDefault="000C0B0D" w:rsidP="00611ECA">
    <w:pPr>
      <w:pStyle w:val="Nagwek"/>
      <w:jc w:val="right"/>
      <w:rPr>
        <w:rFonts w:asciiTheme="majorHAnsi" w:hAnsiTheme="majorHAnsi"/>
        <w:b/>
        <w:sz w:val="16"/>
        <w:szCs w:val="16"/>
      </w:rPr>
    </w:pPr>
    <w:r>
      <w:rPr>
        <w:rFonts w:asciiTheme="majorHAnsi" w:hAnsiTheme="majorHAnsi"/>
        <w:b/>
        <w:sz w:val="16"/>
        <w:szCs w:val="16"/>
      </w:rPr>
      <w:t>Dokument nr 6</w:t>
    </w:r>
  </w:p>
  <w:p w14:paraId="59264A6E" w14:textId="77777777" w:rsidR="00611ECA" w:rsidRDefault="00611ECA" w:rsidP="00611ECA">
    <w:pPr>
      <w:pStyle w:val="Nagwek"/>
      <w:jc w:val="right"/>
      <w:rPr>
        <w:rFonts w:asciiTheme="majorHAnsi" w:hAnsiTheme="majorHAnsi"/>
        <w:sz w:val="16"/>
        <w:szCs w:val="16"/>
      </w:rPr>
    </w:pPr>
    <w:r>
      <w:rPr>
        <w:rFonts w:asciiTheme="majorHAnsi" w:hAnsiTheme="majorHAnsi"/>
        <w:sz w:val="16"/>
        <w:szCs w:val="16"/>
      </w:rPr>
      <w:t xml:space="preserve">do zał. nr </w:t>
    </w:r>
    <w:r w:rsidR="007A7938">
      <w:rPr>
        <w:rFonts w:asciiTheme="majorHAnsi" w:hAnsiTheme="majorHAnsi"/>
        <w:sz w:val="16"/>
        <w:szCs w:val="16"/>
      </w:rPr>
      <w:t>1</w:t>
    </w:r>
    <w:r>
      <w:rPr>
        <w:rFonts w:asciiTheme="majorHAnsi" w:hAnsiTheme="majorHAnsi"/>
        <w:sz w:val="16"/>
        <w:szCs w:val="16"/>
      </w:rPr>
      <w:t xml:space="preserve"> do Uchwały nr </w:t>
    </w:r>
    <w:r w:rsidR="0049359C">
      <w:rPr>
        <w:rFonts w:asciiTheme="majorHAnsi" w:hAnsiTheme="majorHAnsi"/>
        <w:sz w:val="16"/>
        <w:szCs w:val="16"/>
      </w:rPr>
      <w:t>14</w:t>
    </w:r>
    <w:r>
      <w:rPr>
        <w:rFonts w:asciiTheme="majorHAnsi" w:hAnsiTheme="majorHAnsi"/>
        <w:sz w:val="16"/>
        <w:szCs w:val="16"/>
      </w:rPr>
      <w:t>/</w:t>
    </w:r>
    <w:r w:rsidR="00430086">
      <w:rPr>
        <w:rFonts w:asciiTheme="majorHAnsi" w:hAnsiTheme="majorHAnsi"/>
        <w:sz w:val="16"/>
        <w:szCs w:val="16"/>
      </w:rPr>
      <w:t>2019/</w:t>
    </w:r>
    <w:r>
      <w:rPr>
        <w:rFonts w:asciiTheme="majorHAnsi" w:hAnsiTheme="majorHAnsi"/>
        <w:sz w:val="16"/>
        <w:szCs w:val="16"/>
      </w:rPr>
      <w:t>2020</w:t>
    </w:r>
  </w:p>
  <w:p w14:paraId="2D024D88" w14:textId="77777777" w:rsidR="00611ECA" w:rsidRDefault="00611ECA" w:rsidP="00611ECA">
    <w:pPr>
      <w:pStyle w:val="Tekstpodstawowywcity"/>
      <w:spacing w:after="0"/>
      <w:ind w:left="0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r>
      <w:rPr>
        <w:rFonts w:asciiTheme="majorHAnsi" w:hAnsiTheme="majorHAnsi" w:cs="Arial"/>
        <w:bCs/>
        <w:color w:val="000000" w:themeColor="text1"/>
        <w:sz w:val="16"/>
        <w:szCs w:val="16"/>
      </w:rPr>
      <w:t>Rady Uczelni UAM w Poznaniu</w:t>
    </w:r>
  </w:p>
  <w:p w14:paraId="4C651FA4" w14:textId="77777777" w:rsidR="00611ECA" w:rsidRDefault="00611ECA" w:rsidP="00611ECA">
    <w:pPr>
      <w:spacing w:after="0" w:line="240" w:lineRule="auto"/>
      <w:jc w:val="right"/>
      <w:rPr>
        <w:rFonts w:asciiTheme="majorHAnsi" w:hAnsiTheme="majorHAnsi" w:cs="Arial"/>
        <w:bCs/>
        <w:color w:val="000000" w:themeColor="text1"/>
        <w:sz w:val="16"/>
        <w:szCs w:val="16"/>
      </w:rPr>
    </w:pPr>
    <w:r>
      <w:rPr>
        <w:rFonts w:asciiTheme="majorHAnsi" w:hAnsiTheme="majorHAnsi" w:cs="Arial"/>
        <w:bCs/>
        <w:color w:val="000000" w:themeColor="text1"/>
        <w:sz w:val="16"/>
        <w:szCs w:val="16"/>
      </w:rPr>
      <w:t xml:space="preserve">z dnia </w:t>
    </w:r>
    <w:r w:rsidR="0049359C">
      <w:rPr>
        <w:rFonts w:asciiTheme="majorHAnsi" w:hAnsiTheme="majorHAnsi" w:cs="Arial"/>
        <w:bCs/>
        <w:color w:val="000000" w:themeColor="text1"/>
        <w:sz w:val="16"/>
        <w:szCs w:val="16"/>
      </w:rPr>
      <w:t>21 lutego</w:t>
    </w:r>
    <w:r>
      <w:rPr>
        <w:rFonts w:asciiTheme="majorHAnsi" w:hAnsiTheme="majorHAnsi" w:cs="Arial"/>
        <w:bCs/>
        <w:color w:val="000000" w:themeColor="text1"/>
        <w:sz w:val="16"/>
        <w:szCs w:val="16"/>
      </w:rPr>
      <w:t xml:space="preserve"> 2020 r.</w:t>
    </w:r>
  </w:p>
  <w:p w14:paraId="5E7BAA1F" w14:textId="77777777" w:rsidR="00611ECA" w:rsidRDefault="00611ECA">
    <w:pPr>
      <w:pStyle w:val="Nagwek"/>
    </w:pPr>
  </w:p>
  <w:p w14:paraId="493A5568" w14:textId="77777777" w:rsidR="00E94DE5" w:rsidRDefault="00E94DE5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7IwMTe3NLcws7BQ0lEKTi0uzszPAykwqwUAljg/fywAAAA="/>
  </w:docVars>
  <w:rsids>
    <w:rsidRoot w:val="00051B41"/>
    <w:rsid w:val="000012B8"/>
    <w:rsid w:val="0001536E"/>
    <w:rsid w:val="00051B41"/>
    <w:rsid w:val="0009228D"/>
    <w:rsid w:val="000C0B0D"/>
    <w:rsid w:val="000F4407"/>
    <w:rsid w:val="0013506F"/>
    <w:rsid w:val="001C0434"/>
    <w:rsid w:val="00200985"/>
    <w:rsid w:val="002E1655"/>
    <w:rsid w:val="0032686C"/>
    <w:rsid w:val="0033282E"/>
    <w:rsid w:val="00355D46"/>
    <w:rsid w:val="003A7497"/>
    <w:rsid w:val="003F504B"/>
    <w:rsid w:val="00421302"/>
    <w:rsid w:val="00430086"/>
    <w:rsid w:val="0044482F"/>
    <w:rsid w:val="0049359C"/>
    <w:rsid w:val="00521A41"/>
    <w:rsid w:val="005D1B85"/>
    <w:rsid w:val="00611ECA"/>
    <w:rsid w:val="00661089"/>
    <w:rsid w:val="006C0A82"/>
    <w:rsid w:val="007A7938"/>
    <w:rsid w:val="007B3B98"/>
    <w:rsid w:val="0081559C"/>
    <w:rsid w:val="008565EA"/>
    <w:rsid w:val="00891873"/>
    <w:rsid w:val="00897855"/>
    <w:rsid w:val="008A73DA"/>
    <w:rsid w:val="008B0524"/>
    <w:rsid w:val="008C42D2"/>
    <w:rsid w:val="009017C0"/>
    <w:rsid w:val="00914392"/>
    <w:rsid w:val="00931506"/>
    <w:rsid w:val="0095794A"/>
    <w:rsid w:val="009616B1"/>
    <w:rsid w:val="00975D03"/>
    <w:rsid w:val="00987C19"/>
    <w:rsid w:val="009A3CE9"/>
    <w:rsid w:val="00B21578"/>
    <w:rsid w:val="00B94A3E"/>
    <w:rsid w:val="00C53CBB"/>
    <w:rsid w:val="00C67E36"/>
    <w:rsid w:val="00C954F2"/>
    <w:rsid w:val="00CA5041"/>
    <w:rsid w:val="00D3551D"/>
    <w:rsid w:val="00DA3833"/>
    <w:rsid w:val="00DC0127"/>
    <w:rsid w:val="00E73A4B"/>
    <w:rsid w:val="00E94DE5"/>
    <w:rsid w:val="00EC26AD"/>
    <w:rsid w:val="00F34878"/>
    <w:rsid w:val="00F76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528DA1"/>
  <w15:docId w15:val="{AC88D4B0-60F9-4981-80B8-C6552CFD5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5794A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95794A"/>
    <w:pPr>
      <w:keepNext/>
      <w:spacing w:after="0" w:line="360" w:lineRule="auto"/>
      <w:jc w:val="center"/>
      <w:outlineLvl w:val="0"/>
    </w:pPr>
    <w:rPr>
      <w:rFonts w:ascii="Arial" w:eastAsia="Arial Unicode MS" w:hAnsi="Arial"/>
      <w:b/>
      <w:sz w:val="28"/>
      <w:szCs w:val="20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95794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5794A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95794A"/>
    <w:rPr>
      <w:rFonts w:ascii="Arial" w:eastAsia="Arial Unicode MS" w:hAnsi="Arial"/>
      <w:b/>
      <w:sz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5794A"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paragraph" w:styleId="Akapitzlist">
    <w:name w:val="List Paragraph"/>
    <w:basedOn w:val="Normalny"/>
    <w:uiPriority w:val="34"/>
    <w:qFormat/>
    <w:rsid w:val="0095794A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95794A"/>
    <w:rPr>
      <w:rFonts w:ascii="Times New Roman" w:eastAsia="Times New Roman" w:hAnsi="Times New Roman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95794A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51B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51B41"/>
    <w:rPr>
      <w:rFonts w:ascii="Tahoma" w:hAnsi="Tahoma" w:cs="Tahoma"/>
      <w:sz w:val="16"/>
      <w:szCs w:val="16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922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9228D"/>
    <w:rPr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922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E94D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94DE5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E94D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94DE5"/>
    <w:rPr>
      <w:sz w:val="22"/>
      <w:szCs w:val="22"/>
      <w:lang w:eastAsia="en-US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E94DE5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E94DE5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59"/>
    <w:rsid w:val="003A74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A50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A504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A5041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A50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A5041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87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B0BC8E-0298-4631-9F72-3D50EF695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1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Remigiusz Napiecek</cp:lastModifiedBy>
  <cp:revision>10</cp:revision>
  <dcterms:created xsi:type="dcterms:W3CDTF">2020-02-19T10:28:00Z</dcterms:created>
  <dcterms:modified xsi:type="dcterms:W3CDTF">2020-02-23T15:31:00Z</dcterms:modified>
</cp:coreProperties>
</file>